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df712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1dafc462-1178-4726-ad8e-7ee19b746b5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9Z</dcterms:created>
  <dcterms:modified xsi:type="dcterms:W3CDTF">2023-07-03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